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5858df40-6380-45d6-a0ba-189417b126d6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7T19:32:15Z</dcterms:created>
  <dcterms:modified xsi:type="dcterms:W3CDTF">2023-06-07T1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